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132939" w14:textId="77777777" w:rsidR="007D33FE" w:rsidRDefault="00D16919" w:rsidP="00D16919">
      <w:pPr>
        <w:pStyle w:val="NoSpacing"/>
        <w:jc w:val="center"/>
        <w:rPr>
          <w:b/>
        </w:rPr>
      </w:pPr>
      <w:bookmarkStart w:id="0" w:name="_GoBack"/>
      <w:r>
        <w:rPr>
          <w:b/>
        </w:rPr>
        <w:t>Öznel</w:t>
      </w:r>
      <w:r w:rsidRPr="00D16919">
        <w:rPr>
          <w:b/>
        </w:rPr>
        <w:t xml:space="preserve"> Eksik İstihdam Ölçeği</w:t>
      </w:r>
    </w:p>
    <w:p w14:paraId="24213A7D" w14:textId="77777777" w:rsidR="00D16919" w:rsidRPr="00D16919" w:rsidRDefault="00D16919" w:rsidP="00D16919">
      <w:pPr>
        <w:pStyle w:val="NoSpacing"/>
        <w:jc w:val="center"/>
        <w:rPr>
          <w:b/>
        </w:rPr>
      </w:pPr>
    </w:p>
    <w:p w14:paraId="29CD8B87" w14:textId="77777777" w:rsidR="00D16919" w:rsidRPr="00D16919" w:rsidRDefault="00D16919" w:rsidP="00D16919">
      <w:pPr>
        <w:pStyle w:val="NoSpacing"/>
      </w:pPr>
      <w:r w:rsidRPr="00D16919">
        <w:t>Aşağıdaki ifadelerin sizin için ne kadar geçerli oldu</w:t>
      </w:r>
      <w:r w:rsidR="005F5E98">
        <w:t xml:space="preserve">ğunu belirtin. Aşağıdaki maddeleri cevaplarken </w:t>
      </w:r>
      <w:r w:rsidR="00975597" w:rsidRPr="00D16919">
        <w:t>zamanınızın çoğunu geçirdiğiniz</w:t>
      </w:r>
      <w:r w:rsidR="00975597">
        <w:t xml:space="preserve"> şu anki işinizi</w:t>
      </w:r>
      <w:r w:rsidR="005F5E98">
        <w:t xml:space="preserve"> düşünün. </w:t>
      </w:r>
    </w:p>
    <w:p w14:paraId="4D6E83C6" w14:textId="77777777" w:rsidR="00D16919" w:rsidRPr="00D16919" w:rsidRDefault="00D16919" w:rsidP="00D16919">
      <w:pPr>
        <w:pStyle w:val="NoSpacing"/>
      </w:pPr>
    </w:p>
    <w:p w14:paraId="23C21295" w14:textId="77777777" w:rsidR="00D16919" w:rsidRPr="00D16919" w:rsidRDefault="00D16919" w:rsidP="00D16919">
      <w:pPr>
        <w:pStyle w:val="NoSpacing"/>
      </w:pPr>
      <w:r w:rsidRPr="00D16919">
        <w:t>1 - Kesinlikle katılmıyorum</w:t>
      </w:r>
    </w:p>
    <w:p w14:paraId="674F94D3" w14:textId="77777777" w:rsidR="00D16919" w:rsidRPr="00D16919" w:rsidRDefault="00D16919" w:rsidP="00D16919">
      <w:pPr>
        <w:pStyle w:val="NoSpacing"/>
      </w:pPr>
      <w:r w:rsidRPr="00D16919">
        <w:t>2 - Katılmıyorum</w:t>
      </w:r>
    </w:p>
    <w:p w14:paraId="730D536B" w14:textId="77777777" w:rsidR="00D16919" w:rsidRPr="00D16919" w:rsidRDefault="00D16919" w:rsidP="00D16919">
      <w:pPr>
        <w:pStyle w:val="NoSpacing"/>
      </w:pPr>
      <w:r w:rsidRPr="00D16919">
        <w:t>3 - Biraz katılmıyorum</w:t>
      </w:r>
    </w:p>
    <w:p w14:paraId="614617DF" w14:textId="77777777" w:rsidR="00D16919" w:rsidRPr="00D16919" w:rsidRDefault="00D16919" w:rsidP="00D16919">
      <w:pPr>
        <w:pStyle w:val="NoSpacing"/>
      </w:pPr>
      <w:r w:rsidRPr="00D16919">
        <w:t>4 - Ne katılıyorum ne de katılmıyorum</w:t>
      </w:r>
    </w:p>
    <w:p w14:paraId="590EA458" w14:textId="77777777" w:rsidR="00D16919" w:rsidRPr="00D16919" w:rsidRDefault="00D16919" w:rsidP="00D16919">
      <w:pPr>
        <w:pStyle w:val="NoSpacing"/>
      </w:pPr>
      <w:r w:rsidRPr="00D16919">
        <w:t>5 - Biraz katılıyorum</w:t>
      </w:r>
    </w:p>
    <w:p w14:paraId="21C3B81C" w14:textId="77777777" w:rsidR="00D16919" w:rsidRPr="00D16919" w:rsidRDefault="00D16919" w:rsidP="00D16919">
      <w:pPr>
        <w:pStyle w:val="NoSpacing"/>
      </w:pPr>
      <w:r w:rsidRPr="00D16919">
        <w:t>6 - Katılıyorum</w:t>
      </w:r>
    </w:p>
    <w:p w14:paraId="6C7AD27A" w14:textId="77777777" w:rsidR="00D16919" w:rsidRPr="00D16919" w:rsidRDefault="00D16919" w:rsidP="00D16919">
      <w:pPr>
        <w:pStyle w:val="NoSpacing"/>
      </w:pPr>
      <w:r w:rsidRPr="00D16919">
        <w:t>7 - Kesinlikle katılıyorum</w:t>
      </w:r>
    </w:p>
    <w:p w14:paraId="3EE97706" w14:textId="77777777" w:rsidR="00D16919" w:rsidRDefault="00D16919" w:rsidP="00D16919">
      <w:pPr>
        <w:pStyle w:val="NoSpacing"/>
      </w:pPr>
    </w:p>
    <w:p w14:paraId="1D87FFD1" w14:textId="77777777" w:rsidR="00D16919" w:rsidRPr="00D16919" w:rsidRDefault="00D16919" w:rsidP="00D16919">
      <w:pPr>
        <w:pStyle w:val="NoSpacing"/>
        <w:rPr>
          <w:b/>
          <w:u w:val="single"/>
        </w:rPr>
      </w:pPr>
      <w:r w:rsidRPr="00D16919">
        <w:rPr>
          <w:b/>
          <w:u w:val="single"/>
        </w:rPr>
        <w:t>Düşük Ücret</w:t>
      </w:r>
    </w:p>
    <w:p w14:paraId="056DB837" w14:textId="77777777" w:rsidR="00D16919" w:rsidRPr="00D16919" w:rsidRDefault="00D16919" w:rsidP="00D16919">
      <w:pPr>
        <w:pStyle w:val="NoSpacing"/>
      </w:pPr>
      <w:r w:rsidRPr="00D16919">
        <w:t>1. Aldığım ücret benimle aynı niteliklere sahip olan kişilere kıyasla daha düşük.</w:t>
      </w:r>
    </w:p>
    <w:p w14:paraId="5D40CDCD" w14:textId="77777777" w:rsidR="00D16919" w:rsidRPr="00D16919" w:rsidRDefault="00D16919" w:rsidP="00D16919">
      <w:pPr>
        <w:pStyle w:val="NoSpacing"/>
      </w:pPr>
      <w:r w:rsidRPr="00D16919">
        <w:t>2. Benzer kişisel yeterliklere sahip olduğum kişilerden daha az ücret alıyorum.</w:t>
      </w:r>
    </w:p>
    <w:p w14:paraId="1A2417AD" w14:textId="77777777" w:rsidR="00D16919" w:rsidRPr="00D16919" w:rsidRDefault="00D16919" w:rsidP="00D16919">
      <w:pPr>
        <w:pStyle w:val="NoSpacing"/>
      </w:pPr>
      <w:r w:rsidRPr="00D16919">
        <w:t>3. Benim bilgi düzeyime sahip olanlara kıyasla daha az ücret alıyorum.</w:t>
      </w:r>
    </w:p>
    <w:p w14:paraId="75AD1865" w14:textId="77777777" w:rsidR="00D16919" w:rsidRPr="00D16919" w:rsidRDefault="00D16919" w:rsidP="00D16919">
      <w:pPr>
        <w:pStyle w:val="NoSpacing"/>
      </w:pPr>
      <w:r w:rsidRPr="00D16919">
        <w:t>4.Benimle benzer becerilere sahip olan kişilerden daha az kazanıyorum.</w:t>
      </w:r>
    </w:p>
    <w:p w14:paraId="0C8DBEA6" w14:textId="77777777" w:rsidR="00D16919" w:rsidRPr="00D16919" w:rsidRDefault="00D16919" w:rsidP="00D16919">
      <w:pPr>
        <w:pStyle w:val="NoSpacing"/>
      </w:pPr>
      <w:r w:rsidRPr="00D16919">
        <w:t>5. Benimle aynı eğitim seviyesine sahip kişilerden daha az kazanıyorum.</w:t>
      </w:r>
    </w:p>
    <w:p w14:paraId="34D7A5C5" w14:textId="77777777" w:rsidR="00D16919" w:rsidRPr="00D16919" w:rsidRDefault="00D16919" w:rsidP="00D16919">
      <w:pPr>
        <w:pStyle w:val="NoSpacing"/>
      </w:pPr>
      <w:r w:rsidRPr="00D16919">
        <w:t>6. Benimle aynı deneyime sahip kişilere kıyasla aldığım ücret daha düşük</w:t>
      </w:r>
    </w:p>
    <w:p w14:paraId="4FFF4AA3" w14:textId="77777777" w:rsidR="00D16919" w:rsidRDefault="00D16919" w:rsidP="00D16919">
      <w:pPr>
        <w:pStyle w:val="NoSpacing"/>
      </w:pPr>
      <w:r w:rsidRPr="00D16919">
        <w:t>7. Benimle aynı yetenek düzeyine sahip olan kişilerden daha az kazanıyorum.</w:t>
      </w:r>
    </w:p>
    <w:p w14:paraId="0FDF216A" w14:textId="77777777" w:rsidR="00D16919" w:rsidRDefault="00D16919" w:rsidP="00D16919">
      <w:pPr>
        <w:pStyle w:val="NoSpacing"/>
      </w:pPr>
      <w:r w:rsidRPr="00D16919">
        <w:t xml:space="preserve"> </w:t>
      </w:r>
    </w:p>
    <w:p w14:paraId="7E119CF2" w14:textId="77777777" w:rsidR="00D16919" w:rsidRPr="00D16919" w:rsidRDefault="00D16919" w:rsidP="00D16919">
      <w:pPr>
        <w:pStyle w:val="NoSpacing"/>
        <w:rPr>
          <w:u w:val="single"/>
        </w:rPr>
      </w:pPr>
      <w:r w:rsidRPr="00D16919">
        <w:rPr>
          <w:b/>
          <w:u w:val="single"/>
        </w:rPr>
        <w:t>Statü</w:t>
      </w:r>
      <w:r w:rsidRPr="00D16919">
        <w:rPr>
          <w:u w:val="single"/>
        </w:rPr>
        <w:t xml:space="preserve"> </w:t>
      </w:r>
      <w:r w:rsidRPr="00D16919">
        <w:rPr>
          <w:b/>
          <w:u w:val="single"/>
        </w:rPr>
        <w:t>Uyuşmazlığı</w:t>
      </w:r>
    </w:p>
    <w:p w14:paraId="04BEEE06" w14:textId="77777777" w:rsidR="00D16919" w:rsidRPr="00D16919" w:rsidRDefault="00D16919" w:rsidP="00D16919">
      <w:pPr>
        <w:pStyle w:val="NoSpacing"/>
      </w:pPr>
      <w:r>
        <w:t>1</w:t>
      </w:r>
      <w:r w:rsidRPr="00D16919">
        <w:t xml:space="preserve">. İş yerinde/ Çalıştığım yerdeki statüm hak ettiğimden düşüktür. </w:t>
      </w:r>
    </w:p>
    <w:p w14:paraId="2BBE0445" w14:textId="77777777" w:rsidR="00D16919" w:rsidRPr="00D16919" w:rsidRDefault="00D16919" w:rsidP="00D16919">
      <w:pPr>
        <w:pStyle w:val="NoSpacing"/>
      </w:pPr>
      <w:r>
        <w:t>2</w:t>
      </w:r>
      <w:r w:rsidRPr="00D16919">
        <w:t>. Çalıştığım kurumda/firmada daha yüksek bir mevkide olmayı hak ediyorum.</w:t>
      </w:r>
    </w:p>
    <w:p w14:paraId="33B6855D" w14:textId="77777777" w:rsidR="00D16919" w:rsidRPr="00D16919" w:rsidRDefault="00D16919" w:rsidP="00D16919">
      <w:pPr>
        <w:pStyle w:val="NoSpacing"/>
      </w:pPr>
      <w:r>
        <w:t>3</w:t>
      </w:r>
      <w:r w:rsidRPr="00D16919">
        <w:t>. Eğer bana kalsaydı iş yerindeki mevkiim daha yüksek olurdu.</w:t>
      </w:r>
    </w:p>
    <w:p w14:paraId="7C270065" w14:textId="77777777" w:rsidR="00D16919" w:rsidRPr="00D16919" w:rsidRDefault="00D16919" w:rsidP="00D16919">
      <w:pPr>
        <w:pStyle w:val="NoSpacing"/>
      </w:pPr>
      <w:r>
        <w:t>4</w:t>
      </w:r>
      <w:r w:rsidRPr="00D16919">
        <w:t>. İş yerindeki kademem benim yeteneğimde olan birisi için olması gerekenden daha düşüktür.</w:t>
      </w:r>
    </w:p>
    <w:p w14:paraId="7F472B0F" w14:textId="77777777" w:rsidR="00D16919" w:rsidRPr="00D16919" w:rsidRDefault="00D16919" w:rsidP="00D16919">
      <w:pPr>
        <w:pStyle w:val="NoSpacing"/>
      </w:pPr>
      <w:r>
        <w:t>5</w:t>
      </w:r>
      <w:r w:rsidRPr="00D16919">
        <w:t xml:space="preserve">. Eğitim seviyeme göre çalıştığım iş yerimde daha yüksek bir konumda olmayı hak ediyorum. </w:t>
      </w:r>
    </w:p>
    <w:p w14:paraId="684BCEC4" w14:textId="77777777" w:rsidR="00D16919" w:rsidRDefault="00D16919" w:rsidP="00D16919">
      <w:pPr>
        <w:pStyle w:val="NoSpacing"/>
      </w:pPr>
      <w:r>
        <w:t>6</w:t>
      </w:r>
      <w:r w:rsidRPr="00D16919">
        <w:t>. Kişisel yeterliliklerim dikkate alındığında iş yerinde daha yüksek bir mevkiye sahip olmalıyım.</w:t>
      </w:r>
    </w:p>
    <w:p w14:paraId="3F4819D5" w14:textId="77777777" w:rsidR="00D16919" w:rsidRDefault="00D16919" w:rsidP="00D16919">
      <w:pPr>
        <w:pStyle w:val="NoSpacing"/>
      </w:pPr>
    </w:p>
    <w:p w14:paraId="4C13D80B" w14:textId="77777777" w:rsidR="00D16919" w:rsidRPr="00D16919" w:rsidRDefault="00D16919" w:rsidP="00D16919">
      <w:pPr>
        <w:pStyle w:val="NoSpacing"/>
        <w:rPr>
          <w:b/>
          <w:u w:val="single"/>
        </w:rPr>
      </w:pPr>
      <w:r w:rsidRPr="00D16919">
        <w:rPr>
          <w:b/>
          <w:u w:val="single"/>
        </w:rPr>
        <w:t>Saat uyuşmazlığı</w:t>
      </w:r>
    </w:p>
    <w:p w14:paraId="30540BC4" w14:textId="77777777" w:rsidR="00D16919" w:rsidRPr="00D16919" w:rsidRDefault="00D16919" w:rsidP="00D16919">
      <w:pPr>
        <w:pStyle w:val="NoSpacing"/>
      </w:pPr>
      <w:r>
        <w:t>1</w:t>
      </w:r>
      <w:r w:rsidRPr="00D16919">
        <w:t>. Tam zamanlı çalışmamı sağlayacak bir iş bulmaya ihtiyacım var.</w:t>
      </w:r>
    </w:p>
    <w:p w14:paraId="23543C04" w14:textId="77777777" w:rsidR="00D16919" w:rsidRPr="00D16919" w:rsidRDefault="00D16919" w:rsidP="00D16919">
      <w:pPr>
        <w:pStyle w:val="NoSpacing"/>
      </w:pPr>
      <w:r>
        <w:t>2</w:t>
      </w:r>
      <w:r w:rsidRPr="00D16919">
        <w:t>. İhtiyacım olandan daha az saat çalışıyorum.</w:t>
      </w:r>
    </w:p>
    <w:p w14:paraId="718F28D0" w14:textId="77777777" w:rsidR="00D16919" w:rsidRPr="00D16919" w:rsidRDefault="00D16919" w:rsidP="00D16919">
      <w:pPr>
        <w:pStyle w:val="NoSpacing"/>
      </w:pPr>
      <w:r>
        <w:t>3</w:t>
      </w:r>
      <w:r w:rsidRPr="00D16919">
        <w:t>. İstediğimden daha az saat çalışıyorum.</w:t>
      </w:r>
    </w:p>
    <w:p w14:paraId="1C1D98B8" w14:textId="77777777" w:rsidR="00D16919" w:rsidRPr="00D16919" w:rsidRDefault="00D16919" w:rsidP="00D16919">
      <w:pPr>
        <w:pStyle w:val="NoSpacing"/>
      </w:pPr>
      <w:r>
        <w:t>4</w:t>
      </w:r>
      <w:r w:rsidRPr="00D16919">
        <w:t>. Çalışma saatlerim yeterli değil.</w:t>
      </w:r>
    </w:p>
    <w:p w14:paraId="367886B6" w14:textId="77777777" w:rsidR="00D16919" w:rsidRPr="00D16919" w:rsidRDefault="00D16919" w:rsidP="00D16919">
      <w:pPr>
        <w:pStyle w:val="NoSpacing"/>
      </w:pPr>
      <w:r>
        <w:t>5</w:t>
      </w:r>
      <w:r w:rsidRPr="00D16919">
        <w:t>. Fırsatım olsaydı daha uzun süre çalışırdım.</w:t>
      </w:r>
    </w:p>
    <w:p w14:paraId="48D4D2FA" w14:textId="77777777" w:rsidR="00D16919" w:rsidRDefault="00D16919" w:rsidP="00D16919">
      <w:pPr>
        <w:pStyle w:val="NoSpacing"/>
      </w:pPr>
      <w:r>
        <w:t>6</w:t>
      </w:r>
      <w:r w:rsidRPr="00D16919">
        <w:t>. Çalıştığım saat sayısı yeterli değil.</w:t>
      </w:r>
    </w:p>
    <w:p w14:paraId="27AE9903" w14:textId="77777777" w:rsidR="00D16919" w:rsidRDefault="00D16919" w:rsidP="00D16919">
      <w:pPr>
        <w:pStyle w:val="NoSpacing"/>
      </w:pPr>
    </w:p>
    <w:p w14:paraId="7030D9E9" w14:textId="77777777" w:rsidR="00D16919" w:rsidRPr="00D16919" w:rsidRDefault="00D16919" w:rsidP="00D16919">
      <w:pPr>
        <w:pStyle w:val="NoSpacing"/>
        <w:rPr>
          <w:b/>
          <w:u w:val="single"/>
        </w:rPr>
      </w:pPr>
      <w:r w:rsidRPr="00D16919">
        <w:rPr>
          <w:b/>
          <w:u w:val="single"/>
        </w:rPr>
        <w:t xml:space="preserve">İstemsiz Geçici İş </w:t>
      </w:r>
    </w:p>
    <w:p w14:paraId="1D24A6F9" w14:textId="77777777" w:rsidR="00D16919" w:rsidRPr="00D16919" w:rsidRDefault="00D16919" w:rsidP="00D16919">
      <w:pPr>
        <w:pStyle w:val="NoSpacing"/>
      </w:pPr>
      <w:r>
        <w:t>1</w:t>
      </w:r>
      <w:r w:rsidRPr="00D16919">
        <w:t>. Geçici olarak bu işte çalışıyorum ancak kalıcı bir işte çalışmak isterdim.</w:t>
      </w:r>
    </w:p>
    <w:p w14:paraId="22266484" w14:textId="77777777" w:rsidR="00D16919" w:rsidRPr="00D16919" w:rsidRDefault="00D16919" w:rsidP="00D16919">
      <w:pPr>
        <w:pStyle w:val="NoSpacing"/>
      </w:pPr>
      <w:r w:rsidRPr="00D16919">
        <w:t>2. Tercihim olmamasına rağmen geçici pozisyonlarda çalışıyorum.</w:t>
      </w:r>
    </w:p>
    <w:p w14:paraId="35EAEF6D" w14:textId="77777777" w:rsidR="00D16919" w:rsidRPr="00D16919" w:rsidRDefault="00D16919" w:rsidP="00D16919">
      <w:pPr>
        <w:pStyle w:val="NoSpacing"/>
      </w:pPr>
      <w:r>
        <w:t>3</w:t>
      </w:r>
      <w:r w:rsidRPr="00D16919">
        <w:t>. Çalışmak zorunda olduğum için geçici işlere giriyorum.</w:t>
      </w:r>
    </w:p>
    <w:p w14:paraId="10EFE96A" w14:textId="77777777" w:rsidR="00D16919" w:rsidRPr="00D16919" w:rsidRDefault="00D16919" w:rsidP="00D16919">
      <w:pPr>
        <w:pStyle w:val="NoSpacing"/>
      </w:pPr>
      <w:r>
        <w:t>4</w:t>
      </w:r>
      <w:r w:rsidRPr="00D16919">
        <w:t>. Kalıcı bir iş bulamadığım için geçici bir işte çalışıyorum.</w:t>
      </w:r>
    </w:p>
    <w:p w14:paraId="5EDA3F8D" w14:textId="77777777" w:rsidR="00D16919" w:rsidRPr="00D16919" w:rsidRDefault="00D16919" w:rsidP="00D16919">
      <w:pPr>
        <w:pStyle w:val="NoSpacing"/>
      </w:pPr>
      <w:r>
        <w:t>5</w:t>
      </w:r>
      <w:r w:rsidRPr="00D16919">
        <w:t>. Geçici işler yapmak zorunda kalıyorum.</w:t>
      </w:r>
    </w:p>
    <w:p w14:paraId="75C4FF54" w14:textId="77777777" w:rsidR="00D16919" w:rsidRDefault="00D16919" w:rsidP="00D16919">
      <w:pPr>
        <w:pStyle w:val="NoSpacing"/>
      </w:pPr>
      <w:r>
        <w:t>6</w:t>
      </w:r>
      <w:r w:rsidRPr="00D16919">
        <w:t>. Kalıcı bir iş bulamıyorum.</w:t>
      </w:r>
    </w:p>
    <w:p w14:paraId="21842411" w14:textId="77777777" w:rsidR="00D16919" w:rsidRDefault="00D16919" w:rsidP="00D16919">
      <w:pPr>
        <w:pStyle w:val="NoSpacing"/>
      </w:pPr>
    </w:p>
    <w:p w14:paraId="65685F0A" w14:textId="77777777" w:rsidR="00D16919" w:rsidRDefault="00D16919" w:rsidP="00D16919">
      <w:pPr>
        <w:pStyle w:val="NoSpacing"/>
        <w:rPr>
          <w:b/>
          <w:u w:val="single"/>
        </w:rPr>
      </w:pPr>
    </w:p>
    <w:p w14:paraId="7012EBAE" w14:textId="77777777" w:rsidR="00D16919" w:rsidRPr="00D16919" w:rsidRDefault="00D16919" w:rsidP="00D16919">
      <w:pPr>
        <w:pStyle w:val="NoSpacing"/>
        <w:rPr>
          <w:b/>
          <w:u w:val="single"/>
        </w:rPr>
      </w:pPr>
      <w:r w:rsidRPr="00D16919">
        <w:rPr>
          <w:b/>
          <w:u w:val="single"/>
        </w:rPr>
        <w:lastRenderedPageBreak/>
        <w:t>Çalışma Alanı</w:t>
      </w:r>
    </w:p>
    <w:p w14:paraId="20E86561" w14:textId="77777777" w:rsidR="00D16919" w:rsidRPr="00D16919" w:rsidRDefault="00D16919" w:rsidP="00D16919">
      <w:pPr>
        <w:pStyle w:val="NoSpacing"/>
      </w:pPr>
      <w:r>
        <w:t>1</w:t>
      </w:r>
      <w:r w:rsidRPr="00D16919">
        <w:t>. İstediğim alanın dışında çalışmak zorunda kalıyorum.</w:t>
      </w:r>
    </w:p>
    <w:p w14:paraId="0E85F4C3" w14:textId="77777777" w:rsidR="00D16919" w:rsidRPr="00D16919" w:rsidRDefault="00D16919" w:rsidP="00D16919">
      <w:pPr>
        <w:pStyle w:val="NoSpacing"/>
      </w:pPr>
      <w:r>
        <w:t>2</w:t>
      </w:r>
      <w:r w:rsidRPr="00D16919">
        <w:t>. Kendi alanımın dışında bir işe girmek zorunda kaldım.</w:t>
      </w:r>
    </w:p>
    <w:p w14:paraId="440B8AFF" w14:textId="77777777" w:rsidR="00D16919" w:rsidRPr="00D16919" w:rsidRDefault="00D16919" w:rsidP="00D16919">
      <w:pPr>
        <w:pStyle w:val="NoSpacing"/>
      </w:pPr>
      <w:r>
        <w:t>3</w:t>
      </w:r>
      <w:r w:rsidRPr="00D16919">
        <w:t>. Almış olduğum eğitimle ilgili bir iş bulamıyorum.</w:t>
      </w:r>
    </w:p>
    <w:p w14:paraId="09E02E49" w14:textId="77777777" w:rsidR="00D16919" w:rsidRPr="00D16919" w:rsidRDefault="00D16919" w:rsidP="00D16919">
      <w:pPr>
        <w:pStyle w:val="NoSpacing"/>
      </w:pPr>
      <w:r>
        <w:t>4</w:t>
      </w:r>
      <w:r w:rsidRPr="00D16919">
        <w:t>. Eğitim aldığım alanla ilgili bir işte çalışamıyorum.</w:t>
      </w:r>
    </w:p>
    <w:p w14:paraId="785C4B3B" w14:textId="77777777" w:rsidR="00D16919" w:rsidRPr="00D16919" w:rsidRDefault="00D16919" w:rsidP="00D16919">
      <w:pPr>
        <w:pStyle w:val="NoSpacing"/>
      </w:pPr>
      <w:r>
        <w:t>5</w:t>
      </w:r>
      <w:r w:rsidRPr="00D16919">
        <w:t xml:space="preserve">. Eğitimimle ilgili olmayan bir işte çalışmaya mecbur kaldım. </w:t>
      </w:r>
    </w:p>
    <w:p w14:paraId="07BF16CA" w14:textId="77777777" w:rsidR="00D16919" w:rsidRDefault="00D16919" w:rsidP="00D16919">
      <w:pPr>
        <w:pStyle w:val="NoSpacing"/>
      </w:pPr>
      <w:r>
        <w:t>6</w:t>
      </w:r>
      <w:r w:rsidRPr="00D16919">
        <w:t>. Farklı bir alanda çalışmak istiyorum fakat mevcut bir iş imkânı yok.</w:t>
      </w:r>
    </w:p>
    <w:p w14:paraId="48D9FCB4" w14:textId="77777777" w:rsidR="00D16919" w:rsidRDefault="00D16919" w:rsidP="00D16919">
      <w:pPr>
        <w:pStyle w:val="NoSpacing"/>
      </w:pPr>
    </w:p>
    <w:p w14:paraId="6DC05D81" w14:textId="77777777" w:rsidR="00D16919" w:rsidRPr="00D16919" w:rsidRDefault="00D16919" w:rsidP="00D16919">
      <w:pPr>
        <w:pStyle w:val="NoSpacing"/>
        <w:rPr>
          <w:b/>
          <w:u w:val="single"/>
        </w:rPr>
      </w:pPr>
      <w:r w:rsidRPr="00D16919">
        <w:rPr>
          <w:b/>
          <w:u w:val="single"/>
        </w:rPr>
        <w:t>Yoksulluk Ücretli İstihdam</w:t>
      </w:r>
    </w:p>
    <w:p w14:paraId="07D00F15" w14:textId="77777777" w:rsidR="00D16919" w:rsidRPr="00D16919" w:rsidRDefault="00D16919" w:rsidP="00D16919">
      <w:pPr>
        <w:pStyle w:val="NoSpacing"/>
      </w:pPr>
      <w:r>
        <w:t>1</w:t>
      </w:r>
      <w:r w:rsidRPr="00D16919">
        <w:t xml:space="preserve">. Aldığım ücret yaşamımı sürdürmem için yeterli değil. </w:t>
      </w:r>
    </w:p>
    <w:p w14:paraId="53DF5DC9" w14:textId="77777777" w:rsidR="00D16919" w:rsidRPr="00D16919" w:rsidRDefault="00D16919" w:rsidP="00D16919">
      <w:pPr>
        <w:pStyle w:val="NoSpacing"/>
      </w:pPr>
      <w:r>
        <w:t>2</w:t>
      </w:r>
      <w:r w:rsidRPr="00D16919">
        <w:t>. İşimden elde ettiğim gelir yeterli değil.</w:t>
      </w:r>
    </w:p>
    <w:p w14:paraId="3B1DDAF6" w14:textId="77777777" w:rsidR="00D16919" w:rsidRPr="00D16919" w:rsidRDefault="00D16919" w:rsidP="00D16919">
      <w:pPr>
        <w:pStyle w:val="NoSpacing"/>
      </w:pPr>
      <w:r>
        <w:t>3</w:t>
      </w:r>
      <w:r w:rsidRPr="00D16919">
        <w:t xml:space="preserve">. Yalnızca temel ihtiyaçlarımı karşılayabilecek kadar kazanıyorum. </w:t>
      </w:r>
    </w:p>
    <w:p w14:paraId="0365DB46" w14:textId="77777777" w:rsidR="00D16919" w:rsidRPr="00D16919" w:rsidRDefault="00D16919" w:rsidP="00D16919">
      <w:pPr>
        <w:pStyle w:val="NoSpacing"/>
      </w:pPr>
      <w:r>
        <w:t>4</w:t>
      </w:r>
      <w:r w:rsidRPr="00D16919">
        <w:t>. İş yerindeki tüm çabalarıma rağmen gelirim çok az.</w:t>
      </w:r>
    </w:p>
    <w:p w14:paraId="7599BFFA" w14:textId="77777777" w:rsidR="00D16919" w:rsidRPr="00D16919" w:rsidRDefault="00D16919" w:rsidP="00D16919">
      <w:pPr>
        <w:pStyle w:val="NoSpacing"/>
      </w:pPr>
      <w:r>
        <w:t>5</w:t>
      </w:r>
      <w:r w:rsidRPr="00D16919">
        <w:t>. Bir işim olmasına rağmen, yeterince kazanmıyorum.</w:t>
      </w:r>
    </w:p>
    <w:p w14:paraId="2666D8D3" w14:textId="77777777" w:rsidR="00D16919" w:rsidRPr="00D16919" w:rsidRDefault="00D16919" w:rsidP="00D16919">
      <w:pPr>
        <w:pStyle w:val="NoSpacing"/>
      </w:pPr>
      <w:r>
        <w:t>6</w:t>
      </w:r>
      <w:r w:rsidRPr="00D16919">
        <w:t>. Sahip olduğum işin olanakları iyi bir yaşam sürmeme izin vermiyor.</w:t>
      </w:r>
    </w:p>
    <w:p w14:paraId="5298EBFF" w14:textId="77777777" w:rsidR="00D16919" w:rsidRDefault="00D16919" w:rsidP="00D16919">
      <w:pPr>
        <w:pStyle w:val="NoSpacing"/>
      </w:pPr>
    </w:p>
    <w:p w14:paraId="4FA26B34" w14:textId="77777777" w:rsidR="00E401D6" w:rsidRDefault="00E401D6" w:rsidP="00D16919">
      <w:pPr>
        <w:pStyle w:val="NoSpacing"/>
      </w:pPr>
    </w:p>
    <w:p w14:paraId="24F7945E" w14:textId="77777777" w:rsidR="00743E9C" w:rsidRDefault="00E401D6" w:rsidP="005F5E98">
      <w:pPr>
        <w:pStyle w:val="NoSpacing"/>
      </w:pPr>
      <w:r>
        <w:t xml:space="preserve">Toplam Puan: </w:t>
      </w:r>
      <w:r w:rsidR="00743E9C">
        <w:t>Tüm maddeler</w:t>
      </w:r>
    </w:p>
    <w:p w14:paraId="490391E5" w14:textId="77777777" w:rsidR="00743E9C" w:rsidRDefault="00743E9C" w:rsidP="005F5E98">
      <w:pPr>
        <w:pStyle w:val="NoSpacing"/>
      </w:pPr>
      <w:r>
        <w:t>Alt ölçekler: Kendi içinde toplanır.</w:t>
      </w:r>
    </w:p>
    <w:p w14:paraId="2900DD6D" w14:textId="77777777" w:rsidR="005F5E98" w:rsidRDefault="005F5E98" w:rsidP="005F5E98">
      <w:pPr>
        <w:pStyle w:val="NoSpacing"/>
      </w:pPr>
    </w:p>
    <w:p w14:paraId="213B7345" w14:textId="77777777" w:rsidR="00743E9C" w:rsidRDefault="005F5E98" w:rsidP="00E401D6">
      <w:r w:rsidRPr="005F5E98">
        <w:t xml:space="preserve">Buyukgoze-Kavas, A., Allan, B. A., Turan, M., &amp; Kirazci, F. (2021). Context and validation of the Subjective Underemployment Scale among Turkish </w:t>
      </w:r>
      <w:r w:rsidR="00AC4863" w:rsidRPr="005F5E98">
        <w:t>employees</w:t>
      </w:r>
      <w:r w:rsidRPr="005F5E98">
        <w:t xml:space="preserve">. </w:t>
      </w:r>
      <w:r w:rsidRPr="005F5E98">
        <w:rPr>
          <w:i/>
        </w:rPr>
        <w:t>Journal of Career Assessment, 29</w:t>
      </w:r>
      <w:r w:rsidRPr="005F5E98">
        <w:t>(2), 283–302. https://doi.org/10.1177/1069072720961542</w:t>
      </w:r>
      <w:bookmarkEnd w:id="0"/>
    </w:p>
    <w:sectPr w:rsidR="00743E9C" w:rsidSect="00642151">
      <w:pgSz w:w="12242" w:h="15842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TAxMDAHMixNDZV0lIJTi4sz8/NACoxqAQ+M7sMsAAAA"/>
  </w:docVars>
  <w:rsids>
    <w:rsidRoot w:val="00D16919"/>
    <w:rsid w:val="00001C11"/>
    <w:rsid w:val="00002A53"/>
    <w:rsid w:val="0000442D"/>
    <w:rsid w:val="0000565C"/>
    <w:rsid w:val="00022A5E"/>
    <w:rsid w:val="000249BD"/>
    <w:rsid w:val="0002600E"/>
    <w:rsid w:val="00031671"/>
    <w:rsid w:val="00033DA2"/>
    <w:rsid w:val="00042C14"/>
    <w:rsid w:val="00043731"/>
    <w:rsid w:val="000476D8"/>
    <w:rsid w:val="0005036A"/>
    <w:rsid w:val="00062EE7"/>
    <w:rsid w:val="00062FB3"/>
    <w:rsid w:val="00066E3B"/>
    <w:rsid w:val="000728F8"/>
    <w:rsid w:val="00075A26"/>
    <w:rsid w:val="000767ED"/>
    <w:rsid w:val="00093347"/>
    <w:rsid w:val="00096801"/>
    <w:rsid w:val="000B0BD5"/>
    <w:rsid w:val="000B1F4D"/>
    <w:rsid w:val="000B32A0"/>
    <w:rsid w:val="000C3F19"/>
    <w:rsid w:val="000D5C21"/>
    <w:rsid w:val="000D7424"/>
    <w:rsid w:val="000D7A6D"/>
    <w:rsid w:val="000E0A1B"/>
    <w:rsid w:val="000E6B8B"/>
    <w:rsid w:val="000F00E7"/>
    <w:rsid w:val="000F1D38"/>
    <w:rsid w:val="000F299E"/>
    <w:rsid w:val="000F5C8C"/>
    <w:rsid w:val="00102367"/>
    <w:rsid w:val="00122E04"/>
    <w:rsid w:val="00123742"/>
    <w:rsid w:val="00130469"/>
    <w:rsid w:val="00142951"/>
    <w:rsid w:val="00142FD5"/>
    <w:rsid w:val="00144286"/>
    <w:rsid w:val="00147D03"/>
    <w:rsid w:val="00147F76"/>
    <w:rsid w:val="00151B01"/>
    <w:rsid w:val="00155C42"/>
    <w:rsid w:val="00157790"/>
    <w:rsid w:val="00163953"/>
    <w:rsid w:val="00173FF0"/>
    <w:rsid w:val="00176E6E"/>
    <w:rsid w:val="00184A59"/>
    <w:rsid w:val="00184B46"/>
    <w:rsid w:val="001911DC"/>
    <w:rsid w:val="00197102"/>
    <w:rsid w:val="001A2861"/>
    <w:rsid w:val="001A2BA3"/>
    <w:rsid w:val="001A62E6"/>
    <w:rsid w:val="001B2FF2"/>
    <w:rsid w:val="001B461E"/>
    <w:rsid w:val="001C618B"/>
    <w:rsid w:val="001D5001"/>
    <w:rsid w:val="001D548D"/>
    <w:rsid w:val="001D65CB"/>
    <w:rsid w:val="001E00CC"/>
    <w:rsid w:val="001E4BDF"/>
    <w:rsid w:val="001F0111"/>
    <w:rsid w:val="001F2C5A"/>
    <w:rsid w:val="001F2DAE"/>
    <w:rsid w:val="001F74D8"/>
    <w:rsid w:val="00204FE3"/>
    <w:rsid w:val="00212AB4"/>
    <w:rsid w:val="0022142F"/>
    <w:rsid w:val="00224CBF"/>
    <w:rsid w:val="002278FC"/>
    <w:rsid w:val="00231F8A"/>
    <w:rsid w:val="00240B79"/>
    <w:rsid w:val="002502AC"/>
    <w:rsid w:val="00252115"/>
    <w:rsid w:val="00255A8C"/>
    <w:rsid w:val="00257604"/>
    <w:rsid w:val="00257C9C"/>
    <w:rsid w:val="002602FF"/>
    <w:rsid w:val="002636DA"/>
    <w:rsid w:val="00267815"/>
    <w:rsid w:val="002715C1"/>
    <w:rsid w:val="0027172A"/>
    <w:rsid w:val="0028105C"/>
    <w:rsid w:val="00283C21"/>
    <w:rsid w:val="002844FC"/>
    <w:rsid w:val="002847A2"/>
    <w:rsid w:val="002869BE"/>
    <w:rsid w:val="00291F0B"/>
    <w:rsid w:val="00295291"/>
    <w:rsid w:val="002A4529"/>
    <w:rsid w:val="002A5442"/>
    <w:rsid w:val="002A57F2"/>
    <w:rsid w:val="002A64A7"/>
    <w:rsid w:val="002A7270"/>
    <w:rsid w:val="002B2A27"/>
    <w:rsid w:val="002B386D"/>
    <w:rsid w:val="002B388B"/>
    <w:rsid w:val="002C4D7D"/>
    <w:rsid w:val="002C7645"/>
    <w:rsid w:val="002C7CE6"/>
    <w:rsid w:val="002C7E87"/>
    <w:rsid w:val="002D2EBD"/>
    <w:rsid w:val="002D754E"/>
    <w:rsid w:val="002D7C03"/>
    <w:rsid w:val="002E455E"/>
    <w:rsid w:val="002F3B24"/>
    <w:rsid w:val="002F7FA6"/>
    <w:rsid w:val="003022CD"/>
    <w:rsid w:val="00310E65"/>
    <w:rsid w:val="00320395"/>
    <w:rsid w:val="00324B27"/>
    <w:rsid w:val="00327158"/>
    <w:rsid w:val="00331E56"/>
    <w:rsid w:val="00334643"/>
    <w:rsid w:val="003355B8"/>
    <w:rsid w:val="003405CA"/>
    <w:rsid w:val="00340DD1"/>
    <w:rsid w:val="00342B3A"/>
    <w:rsid w:val="003478F2"/>
    <w:rsid w:val="00350DA2"/>
    <w:rsid w:val="00352E1E"/>
    <w:rsid w:val="00352F68"/>
    <w:rsid w:val="00354310"/>
    <w:rsid w:val="0036744A"/>
    <w:rsid w:val="00372A61"/>
    <w:rsid w:val="00373D8A"/>
    <w:rsid w:val="003802A6"/>
    <w:rsid w:val="00387EAC"/>
    <w:rsid w:val="003A556C"/>
    <w:rsid w:val="003B5024"/>
    <w:rsid w:val="003C0C3D"/>
    <w:rsid w:val="003C30BE"/>
    <w:rsid w:val="003D0398"/>
    <w:rsid w:val="003D05E7"/>
    <w:rsid w:val="003D10A5"/>
    <w:rsid w:val="003D3AC8"/>
    <w:rsid w:val="003E524D"/>
    <w:rsid w:val="003E7729"/>
    <w:rsid w:val="003F453D"/>
    <w:rsid w:val="003F5A05"/>
    <w:rsid w:val="003F6CA5"/>
    <w:rsid w:val="003F6D01"/>
    <w:rsid w:val="004023E3"/>
    <w:rsid w:val="004031F9"/>
    <w:rsid w:val="00410C5B"/>
    <w:rsid w:val="00411A1A"/>
    <w:rsid w:val="00414615"/>
    <w:rsid w:val="0042151C"/>
    <w:rsid w:val="004235BE"/>
    <w:rsid w:val="00425FC4"/>
    <w:rsid w:val="00435222"/>
    <w:rsid w:val="00436071"/>
    <w:rsid w:val="004478B2"/>
    <w:rsid w:val="00450B9E"/>
    <w:rsid w:val="004539F5"/>
    <w:rsid w:val="004561AB"/>
    <w:rsid w:val="00462EEE"/>
    <w:rsid w:val="00471837"/>
    <w:rsid w:val="00476EAA"/>
    <w:rsid w:val="00487D44"/>
    <w:rsid w:val="00491CE5"/>
    <w:rsid w:val="00494181"/>
    <w:rsid w:val="00496ECE"/>
    <w:rsid w:val="004A5107"/>
    <w:rsid w:val="004B4F9C"/>
    <w:rsid w:val="004C5F85"/>
    <w:rsid w:val="004D3DEC"/>
    <w:rsid w:val="004D4CCE"/>
    <w:rsid w:val="004E5C8E"/>
    <w:rsid w:val="004F6AC9"/>
    <w:rsid w:val="005046D0"/>
    <w:rsid w:val="00506491"/>
    <w:rsid w:val="00506C85"/>
    <w:rsid w:val="005117A2"/>
    <w:rsid w:val="00512931"/>
    <w:rsid w:val="00515285"/>
    <w:rsid w:val="00517718"/>
    <w:rsid w:val="005244E6"/>
    <w:rsid w:val="005261DD"/>
    <w:rsid w:val="00527A3C"/>
    <w:rsid w:val="005303C0"/>
    <w:rsid w:val="00533805"/>
    <w:rsid w:val="00536918"/>
    <w:rsid w:val="00540B08"/>
    <w:rsid w:val="00542F86"/>
    <w:rsid w:val="005470DB"/>
    <w:rsid w:val="00552421"/>
    <w:rsid w:val="0055255A"/>
    <w:rsid w:val="00556373"/>
    <w:rsid w:val="00570B80"/>
    <w:rsid w:val="005773F6"/>
    <w:rsid w:val="00581A3A"/>
    <w:rsid w:val="005909A2"/>
    <w:rsid w:val="00591923"/>
    <w:rsid w:val="00594399"/>
    <w:rsid w:val="00594A28"/>
    <w:rsid w:val="005A243B"/>
    <w:rsid w:val="005A2CB7"/>
    <w:rsid w:val="005A4B9C"/>
    <w:rsid w:val="005B0498"/>
    <w:rsid w:val="005B6E0D"/>
    <w:rsid w:val="005C72B7"/>
    <w:rsid w:val="005E4882"/>
    <w:rsid w:val="005E5E87"/>
    <w:rsid w:val="005F3C55"/>
    <w:rsid w:val="005F4A70"/>
    <w:rsid w:val="005F5E98"/>
    <w:rsid w:val="006045C6"/>
    <w:rsid w:val="006122AC"/>
    <w:rsid w:val="00615DF8"/>
    <w:rsid w:val="00616E9D"/>
    <w:rsid w:val="00620DFA"/>
    <w:rsid w:val="006245AD"/>
    <w:rsid w:val="00632B29"/>
    <w:rsid w:val="00634859"/>
    <w:rsid w:val="00634C9F"/>
    <w:rsid w:val="00634D83"/>
    <w:rsid w:val="00640913"/>
    <w:rsid w:val="00641855"/>
    <w:rsid w:val="00642151"/>
    <w:rsid w:val="00642E4D"/>
    <w:rsid w:val="006432C5"/>
    <w:rsid w:val="006558A3"/>
    <w:rsid w:val="00662F61"/>
    <w:rsid w:val="0066537A"/>
    <w:rsid w:val="0066734E"/>
    <w:rsid w:val="00671BA8"/>
    <w:rsid w:val="00676FB4"/>
    <w:rsid w:val="00677833"/>
    <w:rsid w:val="00680ADE"/>
    <w:rsid w:val="00681228"/>
    <w:rsid w:val="006843A7"/>
    <w:rsid w:val="006869B5"/>
    <w:rsid w:val="00692EB1"/>
    <w:rsid w:val="00696BD9"/>
    <w:rsid w:val="006A55ED"/>
    <w:rsid w:val="006A6BA3"/>
    <w:rsid w:val="006B1537"/>
    <w:rsid w:val="006B4B9C"/>
    <w:rsid w:val="006C07D7"/>
    <w:rsid w:val="006C1782"/>
    <w:rsid w:val="006C7051"/>
    <w:rsid w:val="006E546E"/>
    <w:rsid w:val="006E560F"/>
    <w:rsid w:val="006F28F0"/>
    <w:rsid w:val="0070220D"/>
    <w:rsid w:val="00707F84"/>
    <w:rsid w:val="00716A75"/>
    <w:rsid w:val="00717CDD"/>
    <w:rsid w:val="007233B4"/>
    <w:rsid w:val="00725332"/>
    <w:rsid w:val="007301CB"/>
    <w:rsid w:val="00735D8D"/>
    <w:rsid w:val="0074029D"/>
    <w:rsid w:val="00740BE2"/>
    <w:rsid w:val="007412B8"/>
    <w:rsid w:val="00742CDA"/>
    <w:rsid w:val="00743E9C"/>
    <w:rsid w:val="007446C6"/>
    <w:rsid w:val="00747E47"/>
    <w:rsid w:val="00754B02"/>
    <w:rsid w:val="00755B22"/>
    <w:rsid w:val="00761C0D"/>
    <w:rsid w:val="007641A4"/>
    <w:rsid w:val="00771491"/>
    <w:rsid w:val="007801D8"/>
    <w:rsid w:val="00781575"/>
    <w:rsid w:val="007821A7"/>
    <w:rsid w:val="0078587C"/>
    <w:rsid w:val="00792E14"/>
    <w:rsid w:val="00794647"/>
    <w:rsid w:val="007A034E"/>
    <w:rsid w:val="007A3CAA"/>
    <w:rsid w:val="007A4FCD"/>
    <w:rsid w:val="007A5118"/>
    <w:rsid w:val="007B1396"/>
    <w:rsid w:val="007B3264"/>
    <w:rsid w:val="007D09CF"/>
    <w:rsid w:val="007D1058"/>
    <w:rsid w:val="007D33FE"/>
    <w:rsid w:val="007D5671"/>
    <w:rsid w:val="007E0BD2"/>
    <w:rsid w:val="007E0CAD"/>
    <w:rsid w:val="007E1388"/>
    <w:rsid w:val="007E4213"/>
    <w:rsid w:val="007F2251"/>
    <w:rsid w:val="007F3538"/>
    <w:rsid w:val="007F5CFE"/>
    <w:rsid w:val="0080350E"/>
    <w:rsid w:val="00807494"/>
    <w:rsid w:val="00807B39"/>
    <w:rsid w:val="008133E9"/>
    <w:rsid w:val="008133EC"/>
    <w:rsid w:val="008163E0"/>
    <w:rsid w:val="008209C3"/>
    <w:rsid w:val="00833876"/>
    <w:rsid w:val="008360EC"/>
    <w:rsid w:val="008432D0"/>
    <w:rsid w:val="00843E1B"/>
    <w:rsid w:val="00854903"/>
    <w:rsid w:val="00855E5A"/>
    <w:rsid w:val="00856838"/>
    <w:rsid w:val="0087249F"/>
    <w:rsid w:val="00882202"/>
    <w:rsid w:val="00895AC5"/>
    <w:rsid w:val="008965FC"/>
    <w:rsid w:val="00896E08"/>
    <w:rsid w:val="008A0C0C"/>
    <w:rsid w:val="008A2276"/>
    <w:rsid w:val="008A22C9"/>
    <w:rsid w:val="008A3FBD"/>
    <w:rsid w:val="008A5018"/>
    <w:rsid w:val="008A6A9B"/>
    <w:rsid w:val="008A7051"/>
    <w:rsid w:val="008B4AEE"/>
    <w:rsid w:val="008B4F70"/>
    <w:rsid w:val="008C4879"/>
    <w:rsid w:val="008D23B9"/>
    <w:rsid w:val="008E0CA2"/>
    <w:rsid w:val="009021CB"/>
    <w:rsid w:val="00907BFD"/>
    <w:rsid w:val="00920614"/>
    <w:rsid w:val="009235A8"/>
    <w:rsid w:val="00926524"/>
    <w:rsid w:val="00940707"/>
    <w:rsid w:val="009525F8"/>
    <w:rsid w:val="00975597"/>
    <w:rsid w:val="00977756"/>
    <w:rsid w:val="009964CB"/>
    <w:rsid w:val="00996C78"/>
    <w:rsid w:val="009A12BA"/>
    <w:rsid w:val="009B3B43"/>
    <w:rsid w:val="009B6678"/>
    <w:rsid w:val="009B794C"/>
    <w:rsid w:val="009C05DD"/>
    <w:rsid w:val="009C5316"/>
    <w:rsid w:val="009D2A6C"/>
    <w:rsid w:val="009D79F2"/>
    <w:rsid w:val="009E1252"/>
    <w:rsid w:val="009E2637"/>
    <w:rsid w:val="009E4822"/>
    <w:rsid w:val="009E611F"/>
    <w:rsid w:val="009F222F"/>
    <w:rsid w:val="009F3C2B"/>
    <w:rsid w:val="009F6A4A"/>
    <w:rsid w:val="00A028D0"/>
    <w:rsid w:val="00A02AFB"/>
    <w:rsid w:val="00A056C8"/>
    <w:rsid w:val="00A135CB"/>
    <w:rsid w:val="00A20212"/>
    <w:rsid w:val="00A25FB4"/>
    <w:rsid w:val="00A266C3"/>
    <w:rsid w:val="00A31836"/>
    <w:rsid w:val="00A33C8D"/>
    <w:rsid w:val="00A341E2"/>
    <w:rsid w:val="00A36097"/>
    <w:rsid w:val="00A37E82"/>
    <w:rsid w:val="00A43CA7"/>
    <w:rsid w:val="00A468DF"/>
    <w:rsid w:val="00A511F2"/>
    <w:rsid w:val="00A54167"/>
    <w:rsid w:val="00A55745"/>
    <w:rsid w:val="00A56E51"/>
    <w:rsid w:val="00A65CA5"/>
    <w:rsid w:val="00A813E4"/>
    <w:rsid w:val="00A83E38"/>
    <w:rsid w:val="00A8411E"/>
    <w:rsid w:val="00A846B7"/>
    <w:rsid w:val="00A85293"/>
    <w:rsid w:val="00AA537F"/>
    <w:rsid w:val="00AA6BE8"/>
    <w:rsid w:val="00AB353A"/>
    <w:rsid w:val="00AB5566"/>
    <w:rsid w:val="00AB5655"/>
    <w:rsid w:val="00AC0AC0"/>
    <w:rsid w:val="00AC1EBF"/>
    <w:rsid w:val="00AC257A"/>
    <w:rsid w:val="00AC364F"/>
    <w:rsid w:val="00AC3CAB"/>
    <w:rsid w:val="00AC46D2"/>
    <w:rsid w:val="00AC4863"/>
    <w:rsid w:val="00AD7DA4"/>
    <w:rsid w:val="00AE0915"/>
    <w:rsid w:val="00AE09C2"/>
    <w:rsid w:val="00AE6DA2"/>
    <w:rsid w:val="00AF0C3B"/>
    <w:rsid w:val="00AF20BA"/>
    <w:rsid w:val="00AF7B5A"/>
    <w:rsid w:val="00B10070"/>
    <w:rsid w:val="00B10AED"/>
    <w:rsid w:val="00B14253"/>
    <w:rsid w:val="00B16368"/>
    <w:rsid w:val="00B22284"/>
    <w:rsid w:val="00B22E71"/>
    <w:rsid w:val="00B239D5"/>
    <w:rsid w:val="00B25E52"/>
    <w:rsid w:val="00B26C37"/>
    <w:rsid w:val="00B356B1"/>
    <w:rsid w:val="00B37DA7"/>
    <w:rsid w:val="00B42481"/>
    <w:rsid w:val="00B5492C"/>
    <w:rsid w:val="00B567B8"/>
    <w:rsid w:val="00B5722D"/>
    <w:rsid w:val="00B643DE"/>
    <w:rsid w:val="00B65060"/>
    <w:rsid w:val="00B66537"/>
    <w:rsid w:val="00B66BB8"/>
    <w:rsid w:val="00B67149"/>
    <w:rsid w:val="00B71574"/>
    <w:rsid w:val="00B86308"/>
    <w:rsid w:val="00B87C4E"/>
    <w:rsid w:val="00B94C7D"/>
    <w:rsid w:val="00B9724E"/>
    <w:rsid w:val="00BA0485"/>
    <w:rsid w:val="00BA6D21"/>
    <w:rsid w:val="00BB4B2A"/>
    <w:rsid w:val="00BC06C3"/>
    <w:rsid w:val="00BC16B7"/>
    <w:rsid w:val="00BC3984"/>
    <w:rsid w:val="00BC449A"/>
    <w:rsid w:val="00BD76CC"/>
    <w:rsid w:val="00BE7CBE"/>
    <w:rsid w:val="00BF1D4C"/>
    <w:rsid w:val="00BF294B"/>
    <w:rsid w:val="00BF613C"/>
    <w:rsid w:val="00BF786F"/>
    <w:rsid w:val="00C05D4C"/>
    <w:rsid w:val="00C13561"/>
    <w:rsid w:val="00C2183F"/>
    <w:rsid w:val="00C22178"/>
    <w:rsid w:val="00C22ECE"/>
    <w:rsid w:val="00C2584C"/>
    <w:rsid w:val="00C404A3"/>
    <w:rsid w:val="00C41C98"/>
    <w:rsid w:val="00C47420"/>
    <w:rsid w:val="00C537ED"/>
    <w:rsid w:val="00C566FE"/>
    <w:rsid w:val="00C60796"/>
    <w:rsid w:val="00C60F4B"/>
    <w:rsid w:val="00C62EE7"/>
    <w:rsid w:val="00C67E3B"/>
    <w:rsid w:val="00C83B20"/>
    <w:rsid w:val="00C845F5"/>
    <w:rsid w:val="00C87F00"/>
    <w:rsid w:val="00C95E08"/>
    <w:rsid w:val="00CB0A7E"/>
    <w:rsid w:val="00CB0B49"/>
    <w:rsid w:val="00CB14FD"/>
    <w:rsid w:val="00CB3568"/>
    <w:rsid w:val="00CB4ADA"/>
    <w:rsid w:val="00CB4FC9"/>
    <w:rsid w:val="00CC4DC2"/>
    <w:rsid w:val="00CC5BFA"/>
    <w:rsid w:val="00CD1B39"/>
    <w:rsid w:val="00CD35EA"/>
    <w:rsid w:val="00CD54E0"/>
    <w:rsid w:val="00CF02B2"/>
    <w:rsid w:val="00CF058A"/>
    <w:rsid w:val="00CF27E9"/>
    <w:rsid w:val="00D141BE"/>
    <w:rsid w:val="00D16919"/>
    <w:rsid w:val="00D212AA"/>
    <w:rsid w:val="00D25633"/>
    <w:rsid w:val="00D259BB"/>
    <w:rsid w:val="00D27934"/>
    <w:rsid w:val="00D31C60"/>
    <w:rsid w:val="00D32CB8"/>
    <w:rsid w:val="00D330C2"/>
    <w:rsid w:val="00D34345"/>
    <w:rsid w:val="00D40E7A"/>
    <w:rsid w:val="00D44F53"/>
    <w:rsid w:val="00D45371"/>
    <w:rsid w:val="00D464BA"/>
    <w:rsid w:val="00D539F2"/>
    <w:rsid w:val="00D53AAE"/>
    <w:rsid w:val="00D54D78"/>
    <w:rsid w:val="00D642E9"/>
    <w:rsid w:val="00D67D41"/>
    <w:rsid w:val="00D70697"/>
    <w:rsid w:val="00D77247"/>
    <w:rsid w:val="00D91FCC"/>
    <w:rsid w:val="00D97520"/>
    <w:rsid w:val="00DA20A4"/>
    <w:rsid w:val="00DA32D9"/>
    <w:rsid w:val="00DB13D4"/>
    <w:rsid w:val="00DB5146"/>
    <w:rsid w:val="00DB59D7"/>
    <w:rsid w:val="00DB63BB"/>
    <w:rsid w:val="00DC2E7C"/>
    <w:rsid w:val="00DD0C84"/>
    <w:rsid w:val="00DD6620"/>
    <w:rsid w:val="00DD7E1F"/>
    <w:rsid w:val="00DE387E"/>
    <w:rsid w:val="00DE7F48"/>
    <w:rsid w:val="00DF1D94"/>
    <w:rsid w:val="00DF48D9"/>
    <w:rsid w:val="00E001EC"/>
    <w:rsid w:val="00E06139"/>
    <w:rsid w:val="00E12DD5"/>
    <w:rsid w:val="00E135E9"/>
    <w:rsid w:val="00E1750F"/>
    <w:rsid w:val="00E24176"/>
    <w:rsid w:val="00E247EE"/>
    <w:rsid w:val="00E27E7B"/>
    <w:rsid w:val="00E335E5"/>
    <w:rsid w:val="00E346A1"/>
    <w:rsid w:val="00E35889"/>
    <w:rsid w:val="00E401D6"/>
    <w:rsid w:val="00E41324"/>
    <w:rsid w:val="00E50047"/>
    <w:rsid w:val="00E625D6"/>
    <w:rsid w:val="00E713E8"/>
    <w:rsid w:val="00E727F2"/>
    <w:rsid w:val="00E74FB6"/>
    <w:rsid w:val="00E76A3E"/>
    <w:rsid w:val="00E81B4C"/>
    <w:rsid w:val="00E82BCD"/>
    <w:rsid w:val="00E83A4A"/>
    <w:rsid w:val="00E91ED8"/>
    <w:rsid w:val="00E923D3"/>
    <w:rsid w:val="00E96F72"/>
    <w:rsid w:val="00E97A1C"/>
    <w:rsid w:val="00EA2D89"/>
    <w:rsid w:val="00EA4C68"/>
    <w:rsid w:val="00EB02E5"/>
    <w:rsid w:val="00EC23CC"/>
    <w:rsid w:val="00EC3A13"/>
    <w:rsid w:val="00EC4286"/>
    <w:rsid w:val="00ED0DBD"/>
    <w:rsid w:val="00ED7BC0"/>
    <w:rsid w:val="00EE741C"/>
    <w:rsid w:val="00EF1B19"/>
    <w:rsid w:val="00F0019D"/>
    <w:rsid w:val="00F0113B"/>
    <w:rsid w:val="00F01DB9"/>
    <w:rsid w:val="00F05756"/>
    <w:rsid w:val="00F11EBD"/>
    <w:rsid w:val="00F12FDD"/>
    <w:rsid w:val="00F130B6"/>
    <w:rsid w:val="00F148CA"/>
    <w:rsid w:val="00F157A3"/>
    <w:rsid w:val="00F16828"/>
    <w:rsid w:val="00F200BD"/>
    <w:rsid w:val="00F35269"/>
    <w:rsid w:val="00F36F3C"/>
    <w:rsid w:val="00F37DAF"/>
    <w:rsid w:val="00F41F8E"/>
    <w:rsid w:val="00F42AD0"/>
    <w:rsid w:val="00F44989"/>
    <w:rsid w:val="00F532BE"/>
    <w:rsid w:val="00F5439A"/>
    <w:rsid w:val="00F54C1F"/>
    <w:rsid w:val="00F54E51"/>
    <w:rsid w:val="00F62666"/>
    <w:rsid w:val="00F66454"/>
    <w:rsid w:val="00F7365E"/>
    <w:rsid w:val="00F80D34"/>
    <w:rsid w:val="00F85B9C"/>
    <w:rsid w:val="00F92962"/>
    <w:rsid w:val="00F941F7"/>
    <w:rsid w:val="00F9589A"/>
    <w:rsid w:val="00FA2CB7"/>
    <w:rsid w:val="00FB040F"/>
    <w:rsid w:val="00FB4F0C"/>
    <w:rsid w:val="00FC28C5"/>
    <w:rsid w:val="00FC3222"/>
    <w:rsid w:val="00FC35B7"/>
    <w:rsid w:val="00FC66C1"/>
    <w:rsid w:val="00FD5B4D"/>
    <w:rsid w:val="00FE7DB2"/>
    <w:rsid w:val="00FF1A47"/>
    <w:rsid w:val="00FF2457"/>
    <w:rsid w:val="00FF6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642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8F8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4859"/>
    <w:pPr>
      <w:spacing w:after="0" w:line="240" w:lineRule="auto"/>
    </w:pPr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8F8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4859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t it go</dc:creator>
  <cp:lastModifiedBy>Let it go</cp:lastModifiedBy>
  <cp:revision>2</cp:revision>
  <dcterms:created xsi:type="dcterms:W3CDTF">2021-08-26T15:57:00Z</dcterms:created>
  <dcterms:modified xsi:type="dcterms:W3CDTF">2021-08-26T15:57:00Z</dcterms:modified>
</cp:coreProperties>
</file>